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3420" w:rsidRDefault="003E3420">
      <w:r>
        <w:t>2017-9-3</w:t>
      </w:r>
      <w:bookmarkStart w:id="0" w:name="_GoBack"/>
      <w:bookmarkEnd w:id="0"/>
    </w:p>
    <w:p w:rsidR="00501137" w:rsidRDefault="003E3420">
      <w:r>
        <w:t>由于安全的原因，</w:t>
      </w:r>
      <w:r>
        <w:t xml:space="preserve">JavaScript </w:t>
      </w:r>
      <w:r>
        <w:t>无法读出路径来。</w:t>
      </w:r>
    </w:p>
    <w:sectPr w:rsidR="00501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MTS3NDcyNjEwsLBU0lEKTi0uzszPAykwrAUAHGCedCwAAAA="/>
  </w:docVars>
  <w:rsids>
    <w:rsidRoot w:val="00C4780A"/>
    <w:rsid w:val="00056B60"/>
    <w:rsid w:val="000A7D3D"/>
    <w:rsid w:val="000B4EE2"/>
    <w:rsid w:val="000E5098"/>
    <w:rsid w:val="000F5B13"/>
    <w:rsid w:val="00127757"/>
    <w:rsid w:val="001405C3"/>
    <w:rsid w:val="001464D3"/>
    <w:rsid w:val="00194BCF"/>
    <w:rsid w:val="001A36DB"/>
    <w:rsid w:val="001B6DF2"/>
    <w:rsid w:val="001C0472"/>
    <w:rsid w:val="002211C3"/>
    <w:rsid w:val="00236BCE"/>
    <w:rsid w:val="00244633"/>
    <w:rsid w:val="00270AD5"/>
    <w:rsid w:val="00283645"/>
    <w:rsid w:val="002C1D19"/>
    <w:rsid w:val="00332797"/>
    <w:rsid w:val="0034130C"/>
    <w:rsid w:val="00343571"/>
    <w:rsid w:val="003B254E"/>
    <w:rsid w:val="003D2608"/>
    <w:rsid w:val="003D32E4"/>
    <w:rsid w:val="003D4642"/>
    <w:rsid w:val="003D4E58"/>
    <w:rsid w:val="003E3420"/>
    <w:rsid w:val="003E5BFD"/>
    <w:rsid w:val="003F226F"/>
    <w:rsid w:val="00423AE4"/>
    <w:rsid w:val="00426458"/>
    <w:rsid w:val="004435DF"/>
    <w:rsid w:val="00462E7E"/>
    <w:rsid w:val="0046502F"/>
    <w:rsid w:val="00476B39"/>
    <w:rsid w:val="004C5915"/>
    <w:rsid w:val="004D1D96"/>
    <w:rsid w:val="004D62DD"/>
    <w:rsid w:val="004E5619"/>
    <w:rsid w:val="004F5ED7"/>
    <w:rsid w:val="004F7BC7"/>
    <w:rsid w:val="00500A08"/>
    <w:rsid w:val="00501137"/>
    <w:rsid w:val="005021DC"/>
    <w:rsid w:val="0050545B"/>
    <w:rsid w:val="00506E68"/>
    <w:rsid w:val="00512F41"/>
    <w:rsid w:val="005135E5"/>
    <w:rsid w:val="00546E4E"/>
    <w:rsid w:val="00563455"/>
    <w:rsid w:val="005A2E6F"/>
    <w:rsid w:val="005B226F"/>
    <w:rsid w:val="005D4714"/>
    <w:rsid w:val="005E0234"/>
    <w:rsid w:val="00615CB0"/>
    <w:rsid w:val="00641DC3"/>
    <w:rsid w:val="00692B2A"/>
    <w:rsid w:val="006A5FCA"/>
    <w:rsid w:val="006C2C58"/>
    <w:rsid w:val="006D5E8D"/>
    <w:rsid w:val="006F36D0"/>
    <w:rsid w:val="00704E2F"/>
    <w:rsid w:val="00725047"/>
    <w:rsid w:val="0074474C"/>
    <w:rsid w:val="007B18C9"/>
    <w:rsid w:val="007E2CF1"/>
    <w:rsid w:val="00823A95"/>
    <w:rsid w:val="008A2C73"/>
    <w:rsid w:val="008A4C10"/>
    <w:rsid w:val="008B72B1"/>
    <w:rsid w:val="008C585E"/>
    <w:rsid w:val="008C631D"/>
    <w:rsid w:val="008F58A5"/>
    <w:rsid w:val="00913EEA"/>
    <w:rsid w:val="009501C1"/>
    <w:rsid w:val="00986287"/>
    <w:rsid w:val="009C2BA1"/>
    <w:rsid w:val="00A07DF2"/>
    <w:rsid w:val="00A10D58"/>
    <w:rsid w:val="00A14E72"/>
    <w:rsid w:val="00A203FF"/>
    <w:rsid w:val="00A712CA"/>
    <w:rsid w:val="00A748FD"/>
    <w:rsid w:val="00A930B8"/>
    <w:rsid w:val="00AC73A7"/>
    <w:rsid w:val="00AF1B7C"/>
    <w:rsid w:val="00B15553"/>
    <w:rsid w:val="00B679B3"/>
    <w:rsid w:val="00B73123"/>
    <w:rsid w:val="00B75D5A"/>
    <w:rsid w:val="00B92887"/>
    <w:rsid w:val="00BB7546"/>
    <w:rsid w:val="00BD4422"/>
    <w:rsid w:val="00C066E4"/>
    <w:rsid w:val="00C4780A"/>
    <w:rsid w:val="00CC7695"/>
    <w:rsid w:val="00CE1C44"/>
    <w:rsid w:val="00CE334B"/>
    <w:rsid w:val="00CE389C"/>
    <w:rsid w:val="00D1414A"/>
    <w:rsid w:val="00D17AB2"/>
    <w:rsid w:val="00D25094"/>
    <w:rsid w:val="00D37589"/>
    <w:rsid w:val="00D77757"/>
    <w:rsid w:val="00D94CCA"/>
    <w:rsid w:val="00DA1C17"/>
    <w:rsid w:val="00DB6DDE"/>
    <w:rsid w:val="00DC0157"/>
    <w:rsid w:val="00DC1A9E"/>
    <w:rsid w:val="00DC2B2C"/>
    <w:rsid w:val="00E24495"/>
    <w:rsid w:val="00E56670"/>
    <w:rsid w:val="00E673E5"/>
    <w:rsid w:val="00E676EA"/>
    <w:rsid w:val="00E70C3C"/>
    <w:rsid w:val="00E75961"/>
    <w:rsid w:val="00E83FA6"/>
    <w:rsid w:val="00EA038C"/>
    <w:rsid w:val="00EA107B"/>
    <w:rsid w:val="00EB41BB"/>
    <w:rsid w:val="00EF2DBE"/>
    <w:rsid w:val="00F10E1C"/>
    <w:rsid w:val="00F37283"/>
    <w:rsid w:val="00F64A50"/>
    <w:rsid w:val="00F72E15"/>
    <w:rsid w:val="00FF1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8B3783-5998-4F37-B426-A1F2C8EF3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74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2</cp:revision>
  <dcterms:created xsi:type="dcterms:W3CDTF">2017-09-03T19:49:00Z</dcterms:created>
  <dcterms:modified xsi:type="dcterms:W3CDTF">2017-09-03T19:51:00Z</dcterms:modified>
</cp:coreProperties>
</file>